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19</w:t>
      </w:r>
      <w:r>
        <w:t xml:space="preserve"> </w:t>
      </w:r>
      <w:r>
        <w:t xml:space="preserve">เม.ย.</w:t>
      </w:r>
      <w:r>
        <w:t xml:space="preserve"> </w:t>
      </w:r>
      <w:r>
        <w:t xml:space="preserve">2564</w:t>
      </w:r>
    </w:p>
    <w:p>
      <w:pPr>
        <w:pStyle w:val="Date"/>
      </w:pPr>
      <w:r>
        <w:t xml:space="preserve">วันพฤหัสบดีที่</w:t>
      </w:r>
      <w:r>
        <w:t xml:space="preserve"> </w:t>
      </w:r>
      <w:r>
        <w:t xml:space="preserve">29</w:t>
      </w:r>
      <w:r>
        <w:t xml:space="preserve"> </w:t>
      </w:r>
      <w:r>
        <w:t xml:space="preserve">กุมภาพันธ์</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บค. หรือหมอเบิร์ด เรียนเชิญ</w:t>
      </w:r>
    </w:p>
    <w:p>
      <w:pPr>
        <w:pStyle w:val="BodyText"/>
      </w:pPr>
      <w:r>
        <w:t xml:space="preserve">(แพทย์หญิงอภิสมัย) กราบสวัสดีพี่น้องประชานวันนี้พบกันหลังจากการประกาศใช้มาตรการ 20 นะคะ เป็นวันที่เราจับตาอยู่อย่างใกล้ชิด มาเลเซียนะคะ หลายท่านจะเห็นว่าเป็นตัวเลที่เกินพันต่อเนื่องมายาวนานทีเดียวนะคะ วันนี้ก็ยังรายงานอยู่ที่ 2,000 กว่ารายค่ะ กัมพูชาน่าเป็นห่วงค่ะ เพราะว่าในภาพข่าวที่ปรากฎก็คือกัมพูชา ระบบสาธารณสุขเริ่มที่จะมีปัญหานะคะ รองรับจำนวนผู้ติดเชื้อได้ไม่อย่าง… ไม่มาดูตัวเลขรายงานสถานการณ์บ้านเราบ้างนะคะ ผู้ป่วยรายใหม่รายงานตัวเลขวันนี้ 1,390 รายนะคะ ซึ่งเป็นกลุ่มที่รายงานจากระบบเฝ้าระวัง 58 ราย และจากการคัดกรอกเชิงรุกในชุมชนวันนี้ 1,326 ราย และผู้เดินทางจากต่างประเทศ 6 ราย และกล่องสีดำทางด้านขวาของจอนะคะ มีผู้เสียชีวิตวันนี้ 3 รายนะคะ ถ้านับตั้งแต่ระลอกใหม่ตั้งแต่เมษายน 2564 ก็คือนับตั้งแต่ 1 เมษายน ถึง 19 เมษายยนนะคะ รวมแล้วนี่นะคะ ผู้ป่วยสะสมยืนยันอยู่ที่ 14,879 รายนะคะ และผู้เสียชีวิตนี่ ผู้เสียชีวิตที่รวม 3 ท่านวันนี้นะคะ ทำให้ยอดผู้เสียชีวิตสะสมของระลอกเมาายนอยู่ที่ 10 นะคะ คิดเป็น 0.07 เปอร์เซ็นต์ค่ะ และระหว่างนี้นะคะ มีผู้ที่รับการรักษาอยู่ที่ 14,1288 รายค่ะ และก็จำนวนนี้นะคะ อยู่ในโรงพยาบาลเป็นส่วนใหญ่ อยู่ที่โรงพยาบาลสนาม 63 รายค่ะ ไปดูรายละเอียดของผู้ที่เสียชีวิตในวันนี้นิกดหนึ่งนะคะ วันหนึ่งที่พวกเราได้รับข่าว แล้วก็รู้สึกเสียใจนะคะ รายที่เสียชีวิต 3 ราย ขออนุญาตไปดูรายที่ 1 นี่นะคะ ถือได้ว่าเสียชีวิต เรายที่ 102 ของประเทศไทยนะคะ เป็นเพศชายค่ะ อายุ 56 ปี ทำอาชีพเป็นพนักงานเสริในสถานบันเทิงที่กรุงเทพมหานครนี่เองนะคะ มีประวัติกลับบ้านที่จังหวัดบุรีรัมย์วันที่ 7 เมษายนนะคะ จากนั้นค่ะ ระยะแรก ๆ เริ่มมีอาการเล็กน้อยนะคะ ก็คือไอ แล้วก็ตัดสินใจซื้อยารับประทานเองและอยู่บ้าน จนกระทั่งวันที่ 17 นี่นะคะ ตอน 16.00 น. นี่ ผู้ป่วยท่านนี้มาอาการเพลียมากขึ้น ก็จึงไปพบแพทย์ที่คลีนิคนะคะ 2 ทุ่มครึ่ง วันเดียวยกัน ว่าระยะเวลาใกล้มากเลยนะคะ มีการหายใจติดขัด ทางครอบครัวก็พยายามติดต่อขอสายฉุกเฉินนะคะ แล้วก็ 4 ทุ่มได้โทรไปที่โรงพยาบาล แต่ว่าผู้ป่วยเท่านแรกก็หัวใจหยุดเต้นแล้วก็มีการเสียชีวิตในระยะเวลาที่สั้นมากนะคะ แล้วก็รวดเร็ว ซึ่งการติดตามข่าวทุกท่านที่ได้รับทราบ ก็เสียใจกับครอบครัว และขณะเดียวกัน เราก็ได้เรียนรู้ว่า ที่ท่านมีการเจ็บป่วยท่านไม่ควรอยู่บ้าน ท่านควรจะเข้ารับบริการ แม้ว่าอาการยังเล็กน้อยนะคะ แม้จะได้รับการช่วยเหลือดูแล อย่างรายนี้นี่ พออาการหนัก เข้าสู่กระบวนการรักษา พบว่ามีอาการแย่ลงอย่างรวดเร็ว จนกระทั่งเสียชีวิตนะคะ อาการไม่ดีขึ้นนะคะ แล้วก็ไม่สามารถช่วยชีวิตได้อีกรายหนึ่งนะคะ ถือได้ว่าเป็นผู้เสียชีวิต รายที่ 103 ของประเทศไทยค่ะ ก็เป็นเพศหญิงค่ะ อายุ 84 ปี และมีโรคประจำตัวก็คือ เบาหวาน ความดันโลหิตสูง มีไตวายเรื้อรังด้วยนะคะ แล้วก็ทำการล้างไตอยู๋เป็นประจำค่ะ มีประวัติสัมผัสผู้ป่วยยืนยันก่อนหน้านนะคะ ก็คือ มีประวัติว่าหลานชายค่ะ ทำงานที่สถานบันเทิงกรุงเทพมหานครเช่นกันนะคะ ในช่วงวันหนุดที่ผ่านมา 3 เมาายน ก็ได้มีการไปเยี่ยมคุณยายที่บ้านอย่างที่เราเน้นย้ำเสมอเลย การเข้าไปเยี่ยมนี่ ก็พบว่ามีการสัมผัสใกล้ชิด หลังจากนั้นทางครอบครัวได้ทราบว่าหลานชายเป็นผุ้ติดเชื้อยืนยันค่ะ ตอนนั้นคุญยายมีอาการไข้ ไอ เหนื่อย หอบ ในวันที่ 8 เมษายนนะคะ จะเห็นว่าระยะเวลาสั้นมากเลยนะคะ ที่หลานชายมาเยี่ยม วันที่ 8 ไปโรงพยาบาล ไม่สบาย แล้วก็ไปที่โรงพยาบาล แพทย์ก็ช่วยเหลือ ใส่ท่อช่วยหายใจนะคะ และพบว่าอาการทรุดลงอย่างรวดเร็วนะคะ จากวันที่ 8 จนถึง 16 เมษายน เป็นเสียชีวิต ในลักษณะที่เราเน้นย้ำเสมอว่า ผู้สูงอายุแล้วก็มีประวัติโรคประจำตัว อีกรายหนึ่งนะคะ เป็นผู้เสียชีวิต รายที่ 4 เป็นเพศหญิง อายุ 61 ปี และมีอาชีพค้าขายนะคะ อยู่ที่จังหวัดประจวบคีรีขันธ์ สิ่งที่น่าสนใจของรายนี้นะคะ ท่านจะเห็นว่า ก่อนหน้าที่จะมีการสัมผัสผูสัมผัสผู้ติดเชื้อนี่นะคะ ผู้เสียชีวิตท่านนี้นี่ ยังทำมาค้าขายได้ปกติ เดินทางไปค้าขายนะคะ จนวันที่ 6 นี่นะคะไปรับประทานอาหารกับผู้ป่วยที่มีการติดเชื้อ ที่เป็นผู้ที่ไปสถานบันเทิงในหัวหินค่ะ ซึ่งในตอนนั้นก็ยังไม่ทราบว่าเพื่อนที่รับประทานอาหารด้วยกันนะคะ จนวันที่ 8 นี่นะคะ เพื่อนก็แจ้งมาว่าผลการตรวจการติดเชื้อโควิดเป็นบวกนะคะ นะคะ ผู้เสียชีวิตท่านนี้ก็รีบไปตรวจทันที ตามที่เรารายงาน พอพบว่าท่านเป็นผู้สัมผัสใกล้ชิดผู้ป่วยก่อนหน้า ก็ไปตรวจหาเชื้อในวันที่ 10 เมษายน 11 เมษายน ก็ได้การรักษาในโรงพยาบาลทันที แต่อาการทรุดลงอย่างรวดเร็วค่ะ และ 18 เมษายน จากภาวะติดเชื้อในกระแสเลือดและกล้ามเนื้อหาใจอักเสบนะคะ ก็ขอแสดงความเสียใจกับทั้ง 3 ท่าน และก็อย่างที่ทราบค่ะ ว่าเป็นปัจจัยเสี่ยงที่เราเน้นย้ำกันเสมอเลยนะคะ กับบุคคลในครอบครัว หรือบุคคลที่ท่านไปมาหาสู่ไว้วางใจ แล้วก็ทำให้ท่านไม่ได้ระมัดระวังและมีการรายงานเป็นผู้ที่ติด และอย่างที่เรียนให้ทราบน่ะค่ะว่า ท่านเป็นเสี่ยงสูงหรือท่านเป็นผู้สูงอายุนะคะ ถือว่าท่านเป็นผู้เสี่ยงสูง มีอาการทรุดลงอย่างรวดเร็ว และนำไปสู่การเสียชีวิตนะคะ ขอฝากพี่น้องประชาชนให้เน้นย้ำ และเฝ้าระวังการแพร่ระบาดไปยังผู้ใกล้ชิดของท่านด้วยนะคะ ไปดูสถานการณ์การแพร่ระบาดนิดหนึ่งนะคะ ถ้าสังเกตจากกราฟที่เราติดตามกันมาอย่างต่อเนื่องนะคะ หลายวันที่ผ่านมากราฟสีแดงพุ่งขึ้นไปสูงถึงยอดเลยนะคะ วันนี้นี่มีลักษณะทุงนะคะ ซึ่งก็เป็น-ไปตามมาตรการที่ ศบค. เองก็ประกาศขอความร่วมมือให้ลดการเคลื่อนย้าย ลดการเดินทาง รวมทั้งจำกัดกิจกรรม กิจการต่าก็น่าจะเป็นมาตรการต่าง ๆ จากพี่นร้องประชาชน รวมทั้งสถานประกอบการ เรายังสถานการณ์อย่างต่อเนื่องนะคะ และยอดอย่างที่เห็นนี่นะคะ อาจจะกลับขึ้นมาอีกก็ได้นะคะ และแท่งสีเหลือง ๆ ข้างหลังก็ยังเป็นของการค้นหาคัดกรองในชุมขนอย่างต่อเนื่องนะคะ ด้วยนะคะ ไปดูรายละเอียด จำแยกตามปัจจัยเสี่ยงนิดหนึ่งนะคะ อย่างที่รายงานให้ท่านทราบมาก่อน ตอนนี้แยกเป็น 3 กล่องชัด ๆ นะคะ กล้่องสีส้มนะคะ กรุงเทพมหานคร สีเขียวตรงกลางคือปริมณฑลสีน้ำเงินก็คือจังหวัดอื่น ๆ กรุงเทพมหานครนี่ สูงสุดที่เป็นสีชมพูนี่นะคะ ท่านจะเห็นว่ากลุ่มนี้เป็นกลุ่มสถานบันเทิง ผับ บาร์ คาราโอเกะ ถ้าตัวเลขต่อไปนีต่อวันนะคะ วันนี้เห็นทิศทางที่ลดลงอย่างชัดเจน จากที่มีการปิดสถานบันเทิงเหล่านี้นะคะ แต่ก็ยังตรวจพบอย่างต่อเนื่องค่ะ อย่างที่มีผู้ที่เสียชีวิตที่รายงานวันนี้ ก็คือเป็นกุมีคนที่เดินทางไปในสถานบันเทิง สถานประกอบการเหล่านี้กลุ่มที่ 2 นะคะ ก็มีรายงานสูงพอสมควร คือ ตลาดชุมชน และรวมทั้งขนส่งด้วยนะคะ นั่นจึงเป็นที่มาที่ ศบค. ของดเว้น หรือว่าการจำกัดการเคลื่อนย้าย การเดินทาง ปัจจัยเสี่ยงอื่น ๆ นี่นะคะ ก็คือมาตรการการเฝ้าระวังเช่นกัน และมีมาตรการอื่น ๆ นี่ เช่นอะไรบ้าง พอเราไปดูนะคะ มักจะเรื่องของการสัมผัสผู้ติดเชื้อที่ยืนยันก่อนหน้านี้ รวมกลุ่มสังสรรค์ จะมีการประชุม สัมมนา การสอบ แม้กระทั่งการแข่งขันฟุตบอล งานบวช การร่วมรับประทานอาหาร หมูกระทะอย่างนี้เป็นต้นนะคะ ตรงนี้เราก็ข้อกำหนดที่เราก็พุ่งไปที่เป้าหมายกิจกรรม กิจการใดที่พบการรายงานพบติดเชื้อหรือผู้สัมผัสเสี่ยงสูงเยอะ ๆ กลายเป็นกลุ่มก้อนที่ทำให้เราศึกษานะคะ เดี๋ยวไปดูรายละเอียดของผู้ติดเชื้อรายจังหวัดกันนิดหนึ่งนะคะ ในส่วนของการเดิต่างประเทศเป็นตัวเลขที่เล็กนิดหนึ่งนะคะ 6 ราย สหรัฐอาหรับเอมิเรด ก็มีทั้ง 4 ส่วน รวมทั้งมาเลเซียด้วยนะคะ ผู้ติดเชื้อรายจังหวัดที่แสดงให้เห็นใน Score Board จะเห็นนะคะ ว่า 6 จังหวัดแรกที่เรายังคงติดตามอย่างต่อเนื่อง วันนี้นี่ แม้ว่าตัวเลขยังดูเป็นสีเขียวขึ้นนะคะ มีรายงานที่เล็กลงนะคะ จากที่สีแดงติดต่อกันมาหลายวัน เริ่มจะเห็นตัวเลขสีเขียว เขียว ซึ่งเป็นการรายงานที่น้อยกว่าเมื่อวานนี้นะคะ แต่ก็ยังเป็นตัวเลขสูงค่ะ ก็นะคะ รวมผู้ติดเชื้อทั้งหมดไปที่3,000 กว่าอย่างนี้เป็นต้นะคะ เชียงใหม่ รวมยังอยู่ที่ 2,000 กว่า ตัวเลขผู้ติดเชื้อยังเกือบ 200 นะคะ ชลบุรีตอนนี้ยังน้อยลง 98 แต่รวมยอดผู้ติดเชื้อทั้งหมด ยังขึ้นพันนะคะ เป็น 1,200 และประจวบคีรีขันธ์ นนทบุรี สมุทรปราการ อันนี้กรณีที่เราเจอในโรงเรียนที่มีคุณครูเดินทางไป ภูเก็ต เฟสตีเวอร์นะคะติดเชื้อนักเรียน ในส่วนของการจัดงานมุฑิตาจิต นักเรียน รวมทั้งคนที่ติดเชื้อเหล่านี้ก็ติดยังครอบครัวด้วยนะคะ อันนี้ก็เป็นอันที่เราติดตามอย่างต่อเนื่อง และทำให้่เกิดการออกมาตรการที่พุ่งเป้าไปที่สถานศึกษา หรือโรงเรียนด้วยนะคะ ไปดูหน้าถัด ๆ ไปค่ะ ตอนนี้ ท่านจะเห็นว่าทุก ๆ จังหวัด มีสีเขียวบ้าง สีเหลืองบ้าง สีแดงบ้าของกระทรวงสาธารณสุขได้นะคะ ของแต่ละวัน รวมทั้งเข้าไปดูที่ Facebook ของท่านนะคะ ไปดูยอดสรุปให้เห็นชัด ๆ ของประเทศไทยกันนิดหนึ่งนะคะ ถ้านับจากการรายงานผู้ติดเชื้อรายสัปดาห์นะคะ ท่านจะเห็นว่าปลายมีนาคม ถึงต้นเมษายน ยังค่อนข้างเป็นสีขาว จากนั้นตั้งแต่สัปดาห์ที่ 14 ก็คือต้องแต่ 1 จะเห็นว่าสีเหลืองเพิ่มมากขึ้น 62 จังหวัดด้วยกัน ก็คือ จนกระทั้ง 11 ถึง 17 เมษายน เทศกาลสงกรานต์ นั่นเองนคะะ พบว่าหลายจังหวัดที่เป้นสีเหลืองก็ปรับกลายเป็นสีส้มค่ะ ก็คือรายงานผู้ติดเชื้อ เกิน10 รายนะคะ อยู่ที่ 11-50 ที่มีการรายงานผู้ติดเชื้อเป็นกลุ่มก้อนเกิน 50 ราย ก็จะปรับเป็นสีแดงให้เห็นภาพชัดเจน ในช่วง 1-19 เมษายน ตอนนี้ก็พบว่าผู้ติดเชื้อรวมแล้วก็ 77 จังหวัดค่ะ ถ้าไปดูในเรื่องของติดเชื้อรายวันนะคะ จะเห็นว่า อยากให้ท่านเห็นทิศทางค่ะ แผนที่ที่กลายเป็น ซ้ายสุดจะเป็นสีเขียวเยอะ ๆ นะคะ ถัดมาเริ่มมีการปรับเป็นเหลือง มีรายงานผู้ติดเชื้อเพิ่มขึ้น แต่หลายจังหวัดขวามือ ก็กลับเป็นสีเขียวมากขึ้น ก็หมายความว่า จังหวสัดก็ทำหน้าที่กำหนดมาตรการเข้มข้นนะคะ ได้รับความร่วมมือ ก็ทำให้ยอดผู้ติดเชื้อจากสีเขียวก็เป็นสีเหลืองทั้งบางจังหวัด อย่างเช่น ถ้าดูบางจังหวัดนี่นะคะ ก็จะสีส้มกลับเปลี่ยเป็นสีเหลืองอย่างนี้เป็นต้น ก็สถานการณ์มีรายงานยอดผู้ติดเชื้อลดลงค่ะ ไปดูยอดที่น่าสนใจนะคะ ตรงนี้นี่จะเป็นการรายงาน การพบผู้ติดเชื้อว่าพบเกิดขึ้นเอง ในจังหวัดนั้น หรือเป็นผู้ที่ Import นะคะ เป็นผู้ที่เดินทางมาจากจังหวัดิชค่ะ สีเขียวแสดงให้เห็นว่าจังหวัดนนี่ เริ่มต้นนะคะๆไม่ได้มีผู้ติดเชื้อที่เป็นคลัสเตอร์ในจังหวัด เป็นผู้ติดเชื้อต่างจังหวัดและเดินทางเข้ามา ก็จะ… จากเดิม 1 เมษายน ก็จะมี 7 จังหวัดนะคะ วันที่ 1 ถึง 18 เมษายน รวมไปแล้วก็จะเหลือ 2 จังหวัดเท่านั้น แต่ท่านจะเห็นการปรับสี ก็คือจากการที่คนนอกพื้นที่ติดเชื้อแล้วเข้ามายังพื้นที่ที่ไม่เคยมีการการติดเชื้อมาก่อน ก็เกิดการใกล้ชิดในครอบครัว หรือกดับคนรอบข้างนะคะ แล้วกลายเป็นปรับสีเหลืองที่กลายเป็นมีกลุ่มก้อนการติดเชื้อในครอบครัว และหลังจากนั้นก็อาจจะมีการกระจายตัวที่มีการปรับสีให้เป็นทิศทางที่ทำให้ท่านเข้าใจง่ายขึ้นนะคะ ไปดูอีกกรณีหนึ่ที่อยากเสนอในวันนี้ คือ สระแก้วนะคะ อันนี้เป็นเหตุการณ์ที่เป็นตัวอย่างในกรณีการติดเชื้อระลอกเมษายนนี้ชัดเจนเลยค่ะ ผู้ที่ติดเชื้อรายนี้เป็นชาวจังหวัดสระแก้วนะคและก็เป็นผู้ที่ทำงานในสถานบันเทิงย่านทองหล่อ ตั้งแต่ช่วง มีนาคม ถึง 17 มีนาคมนี่นะคะ จากนั้นนี่นะคะ วันที่ 31 มีนาคม ก็ยังมีการเดินทางนะคะ คือถ้าดูแล้วนี่ ผู้ป่วยรายนี้มีการเดินทางไปพบปะ ทั้งเดินทางไปร้านอาหาร ไปทำงานที่ร้านขายทอง ไปพบปะเพื่อนฝูง ไปสนามฟุตบ อล สุดท้ายพบว่าสระแก้วของผู้ป่วยที่ทำงานสถานบันเทิงรายนี้นี่นะคะ เป็นผู้ยืนยันติดเชื้อไปแล้ว 26 รรายนะคะ ก็จะเห็นลักษณะเดียวกันค่ะ ก็จะเห็นสถานบันเทิง แล้วก็มีการไปติดที่ครอบครัวและไปยังพื้นที่อื่น ๆ พื้นที่ชุมชนนะคะ นั่นเป็นที่มาของการออกข้อกำหนดค่ะ ตามความในมาตรการ 9 ในมาตรการฉุกเฉซึ่งมีการแบ่งพื้นที่ควบคุมสูงสุด 18 จังหวัด ควบคุม 59 จังหวัดนะคะ อันนี้ขออนุญาตย้ำกันทุกวันเลยนะคะ จำง่าย ๆ เลยนะคะ ว่ามาตรการที่สำคัญ ก็คือเราพบว่าที่ไหนสำคัญ เป็นเป้าหมายในการเสี่ยงการติดเชื้อ พฤติกรรมแบบไหน กิจกรรม กิจการใดที่มีความเสี่ยงที่จะมีคนติดเชื้อกันเป็นจำนวนมาก ก็จำกัด ไปปิดสถานที่นั้น ๆ กำหนดระยะเวลาอย่างนี้เป็นต้นะคะ อันนี้ 2 คือการลดการเคลื่อนย้าย เพราะเรารู้ว่าคนติดเชื้ออยู่กับที่ เขาแยกตัว เขาไม่ได้ไปสัมผัสกับบุคคลใกล้ชิด ั้นก็จะสามารถควบคุมได้โดยง่าย เะพราะฉะนั้น มาตรการที่สำคัญการลดการเคลื่อนย้าย ลดการเดินทางที่กำหนดระยะเวลานะคะ อยู่ที่ 5 ทุ่ม ถึง ตี 4 นี่ก็มีคนถามว่า เอ๊ะ ทำไมต้องมีสถานประกอบการ อันนี้ท่านตอบได้ด้วยตัวท่านเอง รายงานไทม์ไลน์ออกมาแบบนี้นะคะ โรงเรียนทำไมต้องงปิด เพราะว่าพ่อแม่ผู้ปกครองนะคะ ถ้าคนที่เป็นบุคคลวัยกลางคน วัยทำงาน บางทีคนกลุ่มนี้อยู่ในหอพัก ในคอนโดมิเนียมตัวเองติดเชื้อคนเดียวก็อาจจะไม่ได้มีการแพร่กระจายมาก แต่ในโรงเรียน ท่านจะเห็นว่ามีการอยู่กับมีการสัมผัสติดเชื้อกับคนในครอบครัว ในโรงเรียนก็จะมีกิจกรรมที่มีการรวมกลุ่ม มีครู มีนักเรียน มีบุคลา่มากมาย การปิดสถานศึกษา โรงเรียน ก็เป็นไปตามตัวเลขข้อมูลที่หลายท่านก็ถามอีกว่า ทำไมต้องกำหมดเวลา 5 ทุ่มถึง ตี 4 แล้วได้ประโยชน์อย่างไร อยากให้ท่านเห็นตัวเลขคร่าว ๆ สมมติว่าใน 24 ชั่วโมง มีคนไปมาหาสู่ ทำงาน ทำกิจกรรมกัน 100 คน พอเรากำหนดเวลาที่จะให้สถานต่าง ๆ ร่วมมือนะคะ 5 ทุ่มปิดพี่น้องประชาชนอยู่บ้าน ตรงนี้นี่ เราอาจจะลดการสัมผัส และการนำไปสู่การลดการติดเชื้อ และเสียชีวิตได้อย่างมีนัยสำคัญนะคะ ตรงนี้ต้องคุยกันด้วยข้อมูลในเรื่องของการระบาดวิทยา ที่กระทรวงสาธารณสุขเน้นย้ำนะคะ ก็ขอความร่วมมือด้วยนะคะ ในสัปดาห์ที่ผ่านนะคะ กระทรวงคมนาคมเอง ก็ได้พยายามที่จะจัดระบบขนส่งสาธาประเทศนะคะ เพื่อที่จะสอดคล้องกับการลดการเดินทาง ลดการเคลื่อนย้าย ไม่ได้มีการงดนะคะ แต่เป็ฯการขอให้ทุก ๆ สถานราชการ รัฐวิสาหกิจ ใช้การ Work Form Hopmเต็มรูปแบบนี้ ภาคเอกชนหลายที่ให้ความร่วมมือ จัดการ Work form Home สลับกันได้อย่างเเลยนะคะ ซึ่งมาตรการเหล่านี้ค่ะ ถ้าเราทำได้อย่างแข่งขันฝน 2 สัปดาห์ที่ผ่านมา เชื่อว่าใน ต่อจากนี้นะคะ เชื่อว่าอัตราการติดเชื้อน่าจะลดลง อย่างไรก็ตาม เราเน้นย้ำนะคะว่า เรายังพอมีพื้นที่ให้ท่านหายใจค่ะ กิจการ กิจกรรมใด ๆ กิจกรรมที่จำเป็นต่อการดำเนินชีวิตนะคะ อย่างเช่น เป็นรถพยาบาล รถจัดส่งอาการ การจำเป็นต้องจัดงานศพอย่างนี้เป็นต้นนะคะ การที่ ท่านสามารถที่จะดำเนินชีวิตได้ความจำเป็น แต่ขอความร่วมมือ มาตรการทุกจังหวัดนะคะ ให้ความร่วมมือในกรณีที่ชะลอได้ ยัง… รอก่อนนะคะ อย่าให้มีการรวมตัว กันเกิน 50 คน แล้วก็ต้องชะลอกการเดินทาง ฉะลอการทำกิจกรรมต่าง ๆ ก็ Key Word สำคัญก็คือ ลดกิจการ กิจกรรม ใด ๆ ที่เป็นเป้าหมายที่เราพบผู้ติดเชื้อจำนวนมาก ลดการเดินทาง อันนี้เป็นสิ่งที่เราเน้นย้ำเสมอนะคะ แต่อย่างไรก็ตาม ยอดผู้ติดเช้อนังสูงอยู่คหลายท่านติดตาม 1,500 1,700 พอมาวันนี้ 1,300 แอบคาดหวัง ว่ามันจะลงแล้วใช่หรือไม่ อันนี้นี่ยังวางใจไม่ได้นะคะ แล้วตอนนี้ที่เกิดกระบวนการสังคมตอนนี้คือ มรการไม่พอใจค่ะ มีการตำหนิผู้ป่วย ผู้ติดเชื้อ กล่าวโทษ อย่างไรก็ตามนี่นะคะ การกล่าวโทษ การตำหนิ ทำให้เกิดการช่วยเหลือ หรือนำไปสู่การลดการติดเชื้อ อยากจะขอนำไปสู่นะคะ ว่าตอนนี้นี่ เราจำเป็นต้องลดความขัดแย้งค่ะ ขอให้วางความขัดแย้งกันไว้สักนิดหมาร่วมด้วยช่วยกัน เราต้องการให้ทุกคนทั่วประเทศนะคะ เราจะร่วมมือกันอย่างไร ไปเริ่มตั้งแต่มาตรการส่วนตัวค่ะ ตอนนี้ท่านเห็นแล้วนะคะ การติดเชื้ออยู่รอบ ๆ ตัวท่าน พยายามห่าง ห่าง ล้างมือ พยายามใส่แมสตลอดเวลา เวลา อันนี้เป็นสิ่งทมี่ท่านพิสูจน์แล้ว ว่าท่านหลีกไม่ได้นะคะ มีการประเมินตัวเองด้วยนะคะ ท่านไปที่ไหน ไปพูดคุยกับใคร ต้องพูดคุยกับเขาเป็นผู้ป่วยเสี่ยงสูงหรือเปล่า สวมแมสก์ไหม ถ้าเกิดคุยกันเกิน 5 นาที มีการไอ จาม รดกัน มีการสัมผัสละอองน้ำลาย เสมหะ ถือได้ว่าท่านเป็นผู้เสี่ยงนะคะ เป็นผู้สัมผัสเสี่ยงสูง หรือในกรณีที่มีสถานที่เสียง พื้นที่เสี่ยง ที่มีการรายงานผู้ติดเชื้อ ท่านตี่องรีบไปตรวจทันนี้นะคะ และระหว่างที่ไปรอตรวจ ท่านเป็นผู้ต้องสงสัย ว่าอาจจะเป็นผู้ติดเชื้อจำเป็นต้องกักตัวด้วยค่ะ ตอนนี้ที่สงสัย ยังไม่มั่นฝจ หรือตรวจครั้งแรกเป็นลบนี่ ก็เกิดความสบายใจ ใช้ชีวิตตามปกติ ไปติดครอบครัวและชุมชน เป็นการระบาดอย่างรวดเร็ว หนึ่งนี่ ขอแนะนำนะคะว่าท่านต้องแยกกัก ท่านมีการติดเชื้อ หรือเป็นผู้ต้องสงสัยนี่ ลดการสัมผัสผู้อื่น และสังเกตการณ์อาการ ห้ามเดินทาง ห้ามไปในที่ชุมชน ลดกิจกรรม สังคม ทุกสิ่งเลยนะคะ ทีนี้ถ้าสมมติว่า ท่านได้รับการยืนยันสิง่ที่ต้องทำนะคะ โทรศัพท์หมายเลขเหล่านี้เลยค่ะ ท่านต้อง เซฟไว้ในโทรศัพท์ค่ะ มีการประกาศในสถานที่ของท่านด้วยนะคะ 1669 กทม. 1668 กรมการแพทย์ 1330 สปชส. ตัวเลขเหล่านี้นี่ไม่เกี่ยวกับท่าน ท่านก็สามารถช่วยคนอื่นได้นะคะ มี LINE SABAIDEE, Bangkok COVID-19 กรมควบคุมโรค กรมการแพทย์ ตอนนี้นี่ ท่านต้องติดตามสถานการณ์นะคะ เพราะว่าพอเกิดกับตัว พอเกิดกับคนใกล้ตัวท่านอาจตกใจทำอะไรไม่ถูก สิ่งแรกนี่นะคะ ทางกระทรวงสาธารณสุขตอนนี้นะคะ ก็มีการบูรณาการ แล็บและเตียง แล็บคือหาเชื้อหาเชื้อ ก็มีระบบที่เรียกได้ว่าเป็น CO-ward หมายความว่า ไม่ว่าท่านจะไปโรงพยาบาลที่ไหนก็ตาม ไม่ว่าจะเป็นรัฐ หรือเอกชนตอนนี้นี่ ขอ้มูลผู้ติดเชื้อจะพูมารวมกันจุดเดียว ซึ่งกรมการแพทย์ก็จะเป็นเจ้าภาพ และรายงานได้อย่างทันทีนะคะ ผู้ติดเชื้ออีกราย จำนวนเท่าไร Co Ward ก็คือการอัปเดตสถานะเตียง เมื่อท่านการเป็นผู้ติดเชื้อ ท่านจำเป็นต้องได้รับการดูแลอย่างถูกต้องนะคะ สาธารณสุขต้องเป็นการจัดหาบริหารจัดการเตียงนะคะ ต้องให้ท่านทราบนะคะ เตียงโรงพยาบาลนี่ ก็เป็นทั้งของ อว. หรืออุดมศึกษานะคะ ที่เป็นกองทัพโรงพยาบาลเอกชน ตอนนี้เราใช้ระบบ CO-ward ค่ะ เพื่อให้การจัดสรรทรัพยากรแล้วก็ได้ประสิทธิภาพมากที่สุด แต่ต้องทำความเข้าใจพี่น้องประชาชนด้วยนะคะ คือท่านรายงานเป็นผู้ติดเชื้อท่านเข้าสู่ระบบการดูแลรักษาแล้วนี่นะคะ ท่านจะได้รับการประเมินความเสี่ยงนะคะ หรือเรียกว่า คิดอาจหรือการคัดแยก การคัดแยก จะนำไประบุว่าท่านเป็นผู้ที่มีอาการหรือไม่ ถ้ามีสีเขียว ก็คือท่านยังแข็งแรงดี ไม่มีอาการ หรือมีอาการเล็กน้อย ว่าท่านเป็นสีเหลือง ท่านอาจจะมีอาการ หรืออาการเหนื่อย หอบ หรือกลุ่มที่มีโรคประจำตัว หรือผู้เสี่ยง อย่างนี้เป็นต้นนะคะ คือกลุ่มนี้มีอาการรุนแรงนะคะ หรือออกกำลัง 6 นาที ตามมาตรฐานสาธารณสุข เป็นกลุ่มเสี่ยง เขาจำเป็นต้องเข้ารับการบริการในโรงพยาบาลนะคะ อย่างที่เห็นน่ะค่ะว่า ทางโรงพยาบาลสนามจะเข้ามาตอบโจทย์ ในกรณีที่ท่านยังแข็งแรงดี แต่ว่าท่านต้องเสียสละนะคะ คือเตียงที่มีความจำเป็นต้องสำรองให้กับผู้ที่มีอาการป่วยรุนแรง แต่อย่างไรก็ตาม ทางกระทรวงสาธารณสุขค่ะว่า เราจะไม่ให้มีผู้ป่วยที่เสียชีวิตจากการอเตียงนะคะ ตอนนี้ไม่ใช่เฉพาะ การจัดหาเตียง ไม่ว่าจะเป็นบุคลากรใน กทม. นะคะ ตอนนี้มีการปิดบริการ ชนิดในโรงพยาบาล ระดมสัพกำลังให้การช่วยเหลือในการดูแลนะคะ รวมทั้งเหล่านี้นะคะ รายละเอียดได้จากการรายงานกระทรวงสาธารณสุขนะคะ ที่รายงานในส่วนของการปฏิบัติตัว ผู้ที่รู้ว่าติดเชื้อแล้ว จะมีการปฏิบัติในการที่ท่านรอเตียงอยู่ที่บ้าน หรือเข้าไปอยู่ในโรงพยาบาลสนามแล้ว แยกกักแล้ว ต้องปฏิบัติตามมาตรการอย่างไร รามา ท่านจะรวมมือกับทางเจ้าบ้านเข้าบ้าน คือโรงพยาบาลวสนาม หรือ Hospitel ว่าจะมีการเฝ้าระวัง หากอาการเปลี่ยนแปลงจะมีการปรับระดับการดูแล แต่ก็อยากให้เข้าใจนะคะว่า การที่มีเตียงจำกัด เราต้องบริหารจัดการให้เหมาะสมด้วย สุดท้าย ขอขอบคุณทุก ๆ ฝ่ายที่กำลังช่วยกันในตอนนี้ ในส่วนของ กทม. เอราวัณในตอนนี้ท่านก็ช่วยกันเปิดโรงพยาบาลสนาม มีการ Active Case Finding ทุกวันนะคะ กทม. ยังคงทำอยู่ กองทัพเองช่วยทุกอย่างจัดเตรียมโรงพยาบาลสนาม มีแพทย์ทหารที่ร้องขอเลยนะคะ แล้วก็รวมไปถึงหน่วยงานอื่น ๆ หน่วยงานอื่น ๆ ที่อาจจะไม่เกี่ยวข้อง การ… กระบวนการโดยตรง ทางคมนาคม การบินพลเรือน หรือกพฐ. นะคะ วันนี้ใีรายงานว่าจากที่เรากำหนดมาตรลดการเดินทาง ลดการเคลื่อนย้าย ปรากฏว่า ก็ได้รับการร่วมมือทุกสายการบินเลย ในให้บริการเที่ยวบิน ในช่วง 5 ทุ่มถึงตี 4 นะคะ วันละ 9 เที่ยว ตอนนี้งดทั้งหมด ขอให้พี่น้องประชาชนติดตามข่าวด้วยนะคะ แล้วก็อยากให้เน้นย้ำ ให้มีการชะลอการเดินทาง มาตรการ ระวังติดเชื้อบนเครื่องบิน ระวังอย่างเต็มที่นะคะ เพื่อที่เราจะผ่านวิกฤตินี้ไปด้วยกันให้ได้ค่ะ สุดท้ายนะคะ ที่เอ่ยถึงก็คือ ในส่วนของกรมสุขภาพจิต ในสถานการณ์แบบนี้ สภาพจิตใจพี่น้องประชาชนเแป็นสิ่งที่สำคัฯญมาก ทางกรมสุขจิต ไม่ใช่เพียงช่วยในเรื่องของการจัดการในโรงพยาบาลสนาม เตรียมสัมพรรคกำลังด้วยนะคะ ช่วยเหลือดูแลสุขภาพจิตขิงพี่น้องน้องประชาชนด้วยค่ะ</w:t>
      </w:r>
    </w:p>
    <w:p>
      <w:pPr>
        <w:pStyle w:val="BodyText"/>
      </w:pPr>
      <w:r>
        <w:t xml:space="preserve">(คุณสุภนันท์) ครับ วันนี้มีคำถามจากสื่อมวลชน จากทาง Thai PBS สอบถามมายัง ศบค. ครับ บางรายงดรับงวดรับผู้ป่วยนอก อย่างไร ขอทราบตัวเลขคร่าว ๆ บุคลากรทางการแพทย์ติดเชื้อมากน้อยแค่ไหน ปิดโรงพยาบาลแล้วกี่แห่ง หลายคน ผู่ป่วยหลายคนนี่ มีการแจ้ง การเลื่อน การนัดเข้าแบบปกติครับ คุณหมอครับ</w:t>
      </w:r>
    </w:p>
    <w:p>
      <w:pPr>
        <w:pStyle w:val="BodyText"/>
      </w:pPr>
      <w:r>
        <w:t xml:space="preserve">(แพทย์หญิงอภิสมัย) ก็ในส่วนที่การระบาดครั้งนี้นะคะ บุคคลากรทางการแพทย์เองก็เป็นผู้ติดเชื้อไปด้วยนะคะ แล้วก็ข้อมูลล่าสุด 1-18 เมษายน เพียงแค่ 18 วันนี่นะคะ มีรายงานบุคลากรทางการแพทย์ติดเชื้อไปแล้ว 126 ราย ส่วนใหญ่ก็เป็นแพทย์ พยาบาล ท่านก็จะต้องเห็นภาพด้วยว่า บุคลากรเหล่านี้นี่ ไปปฏิบัติหน้าที่ไม่ได้นะคะ เพราะเขาต้องแยกกัก ต้องเสียบุคลากรทำงานไปด้วยกัน และที่สำคัญนี่ เราพบว่า 50 เปอร์เซ็นต์ ประมาณ 33 คน จาก 146 คนนี่นะคะ มีจากการทำงาน คือการสัมผัสผู้ติดเชื้อที่ไม่บอกไทม์ไลน์อย่างนี้เป็นต้นนะคะ และผู้สัมผัสติดเชื้อจากผู้ใกล้ชิดค่ะ เพราะคุณหมอ พยาบาลเหล่านี้ก็เป็นลูก เป็นสามี เป็นเพื่อน เป็นพี่ เขาก็กลับบ้านไปดูแลคนในครอบครัว แล้วถ้าคนที่บ้านติดบุคลากรท่างการแพทย์เหล่านี้ ก็กลายเป็นผู้ติดเชื้อไปดพี่น้องประชาชนนะคะ ว่าทุกวันนี้นี่ เราพยายามที่จะบริหารทรัพยากร ก็ติดเชื้อมีได้นะคะ ขอให้พบอย่างเร็วนะคะ รายงานอย่างครบถ้วนถูกต้อง เพื่อที่กระทรวงสาธารณสุข ที่เกี่ยว้ของทั้งหมดจะได้เตรียมทรัพยากรให้พร้อม ท่านคิดนะคะว่า เรารายงานผู้ติดเชื้อ วันละพัน 10 วันจากนี้ อาจะมีหมื่น ถ้าหมื่นนี้ ท่านต้องตอบคำถามค่ะว่า เรามีเตียงมี ICU เท่าไร เครื่องช่วยหายใจเราต้องเตรียมอย่างไร กระทรวงสาธารณสุขก็มีการจัดเตรียมรักษา ทรัพยากรต่าง ๆ PPE เหล่านี้นี่ มีการเตรียมการล่วงหน้า สถานประกอบการ ประชาชนไม่ร่วมมือ สาธารณสุขรวมทั้งบุคลากรด่านหน้าที่ก็เตรียมไว้ ก็ไม่ไหวเหมือนกัน ขอความร่วมือนะคะ เดี๋ยวในวันพรุ่งนี้นะคะ ก็ยังมีการรายงาน 14 วันนี้เรายังมีการรายงานอย่างต่อเนื่อง ก็ขอให้ทุกท่านดูแลสุขภาพ แล้วก็ร่วมมือไปด้วยกันค่ะ ขอบคุณค่ะ</w:t>
      </w:r>
    </w:p>
    <w:p>
      <w:pPr>
        <w:pStyle w:val="BodyText"/>
      </w:pPr>
      <w:r>
        <w:t xml:space="preserve">(คุณสุภนันท์) ครับ ขอบคุณนะครับ ทางศบค. แพทย์หญิงอภิสมัย ศรีรังสรรค์ นะครับ มานำเรียนรายละเอียดเรื่องของมาตรการต่าง ๆ ที่ออกมาขอความร่วมมือกับพี่น้องประชาชน แต่ว่าวันนี้หลายคนก็ยังมีคำถาม สงสเตียงนะครับ โรงพยาบาลต่าง ๆ นะครับ ผู้ที่ไปตรวจแล้ว ไปพบเชื่อเรื่องของ COVID-19 นะครับ รายงาน บ่าย 2 ของทำเนียบรัฐบาลที่จัดเป็นรายการพิเศษ กรมการแพทย์มาพูดคุย ถามเวลาสอบทราบไป ทำไมมีแต่ ก็จะเห็นข่าวคราวใน Social Media ครับ ที่มาโพสต์บนโลกออนไลน์ว่าจะรอการรักษาตามระบบต่อไป วันนี้ 14.00 น. ก็ระดับต่อไปนะครับ จะเป็นการภาคภาษาอังกฤษชาวต่างชาตินะครับ เรียนเชิญท่านณัฐภาณุ นพคุณ กระทรวงต่างประ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w:t>
      </w:r>
    </w:p>
    <w:p>
      <w:pPr>
        <w:pStyle w:val="BodyText"/>
      </w:pPr>
      <w:r>
        <w:t xml:space="preserve">(คุณสุภนันท์) ฃครับท่านณัฐภาณุ นพคุณ รองอธิบดีกรมสารนิเทศ และรองโฆษกกระทรวงการต่างประเทศ และทั้งหมดคือการแถลงข่าวจาก ศบค. ในช่วงเวลา 11.30 น. นะครับ และมีการแถลงข่าวจากทำเนียบรัฐบาลเป็นประจในช่วงบ่าย 2 โมงวันนี้ ย้ำกันอีกครั้งนะครับ รายการพิเศษ On air ที่ NBT 2HD และใครมีข้อสงสัย เรื่องของเตียงที่จะรองรับ รวมทั้งการลดการติดเชื้อประจำวัน รายละเอียดจะเป็นอยา่กันได้รวมทั้งฝากคำถามกันได้ที่ Live NBT 2HD และทั้งหมดคือการแถลงข่าว ช่วงเช้า ขอ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ศบค.) 19 เม.ย. 2564</dc:title>
  <dc:creator/>
  <cp:keywords/>
  <dcterms:created xsi:type="dcterms:W3CDTF">2024-02-29T09:06:54Z</dcterms:created>
  <dcterms:modified xsi:type="dcterms:W3CDTF">2024-02-29T09: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กุมภาพันธ์ 2567 เวลา 14.30 น.</vt:lpwstr>
  </property>
  <property fmtid="{D5CDD505-2E9C-101B-9397-08002B2CF9AE}" pid="3" name="subtitle">
    <vt:lpwstr/>
  </property>
</Properties>
</file>